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Livestock Improvement Corporation Limited (NS)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13"/>
        <w:gridCol w:w="561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Wayne McNe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27 488 4615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, Hamilton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pson Grierson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avid Hazlehurst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lic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42FA721" w:rsidR="00661C78" w:rsidRDefault="00B47EC6">
      <w:r>
        <w:rPr>
          <w:noProof/>
        </w:rPr>
        <w:drawing>
          <wp:inline distT="0" distB="0" distL="0" distR="0" wp14:anchorId="75291E42" wp14:editId="3CFB6A74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B47EC6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8</Words>
  <Characters>217</Characters>
  <Application>Microsoft Office Word</Application>
  <DocSecurity>0</DocSecurity>
  <Lines>1</Lines>
  <Paragraphs>1</Paragraphs>
  <ScaleCrop>false</ScaleCrop>
  <Company/>
  <LinksUpToDate>false</LinksUpToDate>
  <CharactersWithSpaces>2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6:00Z</dcterms:modified>
</cp:coreProperties>
</file>